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03B9" w:rsidRPr="00A403B9" w:rsidRDefault="00A403B9" w:rsidP="00A403B9">
      <w:pPr>
        <w:spacing w:before="19"/>
        <w:ind w:left="720"/>
        <w:jc w:val="center"/>
        <w:rPr>
          <w:rFonts w:ascii="Brush Script MT" w:eastAsia="Brush Script MT" w:hAnsi="Brush Script MT" w:cs="Brush Script MT"/>
          <w:sz w:val="40"/>
          <w:szCs w:val="40"/>
        </w:rPr>
      </w:pPr>
      <w:r>
        <w:rPr>
          <w:rFonts w:ascii="Brush Script MT"/>
          <w:b/>
          <w:i/>
          <w:color w:val="FF0000"/>
          <w:sz w:val="40"/>
        </w:rPr>
        <w:t xml:space="preserve">Colorado </w:t>
      </w:r>
      <w:r>
        <w:rPr>
          <w:rFonts w:ascii="Brush Script MT"/>
          <w:b/>
          <w:i/>
          <w:color w:val="0000FF"/>
          <w:sz w:val="40"/>
        </w:rPr>
        <w:t>USA</w:t>
      </w:r>
      <w:r>
        <w:rPr>
          <w:rFonts w:ascii="Brush Script MT"/>
          <w:b/>
          <w:i/>
          <w:color w:val="0000FF"/>
          <w:spacing w:val="6"/>
          <w:sz w:val="40"/>
        </w:rPr>
        <w:t xml:space="preserve"> </w:t>
      </w:r>
      <w:r>
        <w:rPr>
          <w:rFonts w:ascii="Brush Script MT"/>
          <w:b/>
          <w:i/>
          <w:color w:val="FF0000"/>
          <w:sz w:val="40"/>
        </w:rPr>
        <w:t>Wrestling</w:t>
      </w:r>
    </w:p>
    <w:p w:rsidR="00A403B9" w:rsidRDefault="00A403B9" w:rsidP="00A403B9">
      <w:pPr>
        <w:pStyle w:val="NoSpacing"/>
        <w:jc w:val="center"/>
        <w:rPr>
          <w:b/>
        </w:rPr>
      </w:pPr>
      <w:r>
        <w:rPr>
          <w:rFonts w:ascii="Brush Script MT" w:eastAsia="Brush Script MT" w:hAnsi="Brush Script MT" w:cs="Brush Script MT"/>
          <w:noProof/>
          <w:position w:val="-29"/>
          <w:sz w:val="20"/>
          <w:szCs w:val="20"/>
        </w:rPr>
        <w:drawing>
          <wp:inline distT="0" distB="0" distL="0" distR="0" wp14:anchorId="393BC19E" wp14:editId="447F91A8">
            <wp:extent cx="1451311" cy="960120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51311" cy="96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03B9" w:rsidRDefault="00A403B9" w:rsidP="00A403B9">
      <w:pPr>
        <w:pStyle w:val="NoSpacing"/>
        <w:jc w:val="center"/>
        <w:rPr>
          <w:b/>
        </w:rPr>
      </w:pPr>
      <w:r>
        <w:rPr>
          <w:b/>
        </w:rPr>
        <w:t>Board Meeting Minutes</w:t>
      </w:r>
    </w:p>
    <w:p w:rsidR="00A403B9" w:rsidRDefault="00A403B9" w:rsidP="00A403B9">
      <w:pPr>
        <w:pStyle w:val="NoSpacing"/>
        <w:jc w:val="center"/>
      </w:pPr>
      <w:r>
        <w:t>Location:  Castle View High School, Castle Rock, CO</w:t>
      </w:r>
    </w:p>
    <w:p w:rsidR="00A403B9" w:rsidRDefault="00A403B9" w:rsidP="00A403B9">
      <w:pPr>
        <w:pStyle w:val="NoSpacing"/>
        <w:jc w:val="center"/>
        <w:rPr>
          <w:b/>
        </w:rPr>
      </w:pPr>
    </w:p>
    <w:p w:rsidR="00A403B9" w:rsidRDefault="00A403B9" w:rsidP="00A403B9">
      <w:pPr>
        <w:pStyle w:val="NoSpacing"/>
      </w:pPr>
      <w:r>
        <w:t>Date:  Sunday, August 13, 2017</w:t>
      </w:r>
      <w:r>
        <w:tab/>
        <w:t>Time:</w:t>
      </w:r>
      <w:r>
        <w:tab/>
        <w:t>2-5 pm</w:t>
      </w:r>
      <w:r>
        <w:tab/>
      </w:r>
      <w:r>
        <w:tab/>
        <w:t>Recorded By:  Bill Barron</w:t>
      </w:r>
    </w:p>
    <w:p w:rsidR="00A403B9" w:rsidRDefault="00A403B9" w:rsidP="00A403B9">
      <w:pPr>
        <w:pStyle w:val="NoSpacing"/>
      </w:pPr>
    </w:p>
    <w:p w:rsidR="00A403B9" w:rsidRDefault="00A403B9" w:rsidP="00A403B9">
      <w:pPr>
        <w:pStyle w:val="NoSpacing"/>
        <w:numPr>
          <w:ilvl w:val="0"/>
          <w:numId w:val="1"/>
        </w:numPr>
      </w:pPr>
      <w:r>
        <w:rPr>
          <w:u w:val="single"/>
        </w:rPr>
        <w:t>Board of Directors</w:t>
      </w:r>
    </w:p>
    <w:p w:rsidR="00A403B9" w:rsidRDefault="00A403B9" w:rsidP="00A403B9">
      <w:pPr>
        <w:pStyle w:val="NoSpacing"/>
        <w:numPr>
          <w:ilvl w:val="0"/>
          <w:numId w:val="2"/>
        </w:numPr>
      </w:pPr>
      <w:r>
        <w:t>State Chair – Joe Betterman</w:t>
      </w:r>
    </w:p>
    <w:p w:rsidR="00A403B9" w:rsidRDefault="00A403B9" w:rsidP="00A403B9">
      <w:pPr>
        <w:pStyle w:val="NoSpacing"/>
        <w:numPr>
          <w:ilvl w:val="0"/>
          <w:numId w:val="2"/>
        </w:numPr>
      </w:pPr>
      <w:r>
        <w:t>Vice Chair – Paul Trygstad</w:t>
      </w:r>
    </w:p>
    <w:p w:rsidR="00A403B9" w:rsidRDefault="00A403B9" w:rsidP="00A403B9">
      <w:pPr>
        <w:pStyle w:val="NoSpacing"/>
        <w:numPr>
          <w:ilvl w:val="0"/>
          <w:numId w:val="2"/>
        </w:numPr>
      </w:pPr>
      <w:r>
        <w:t>Treasurer – Deb Watson</w:t>
      </w:r>
    </w:p>
    <w:p w:rsidR="00A403B9" w:rsidRDefault="00A403B9" w:rsidP="00A403B9">
      <w:pPr>
        <w:pStyle w:val="NoSpacing"/>
        <w:numPr>
          <w:ilvl w:val="0"/>
          <w:numId w:val="2"/>
        </w:numPr>
      </w:pPr>
      <w:r>
        <w:t>Secretary – Bill Barron</w:t>
      </w:r>
    </w:p>
    <w:p w:rsidR="00A403B9" w:rsidRDefault="00A403B9" w:rsidP="00A403B9">
      <w:pPr>
        <w:pStyle w:val="NoSpacing"/>
        <w:numPr>
          <w:ilvl w:val="0"/>
          <w:numId w:val="2"/>
        </w:numPr>
      </w:pPr>
      <w:r>
        <w:t>Pairing Officials Director – Lenna Fajerman</w:t>
      </w:r>
    </w:p>
    <w:p w:rsidR="00A403B9" w:rsidRDefault="00A403B9" w:rsidP="00A403B9">
      <w:pPr>
        <w:pStyle w:val="NoSpacing"/>
        <w:numPr>
          <w:ilvl w:val="0"/>
          <w:numId w:val="2"/>
        </w:numPr>
      </w:pPr>
      <w:r>
        <w:t>Mat Officials Director – Paul Trygstad</w:t>
      </w:r>
    </w:p>
    <w:p w:rsidR="00A403B9" w:rsidRDefault="00A403B9" w:rsidP="00A403B9">
      <w:pPr>
        <w:pStyle w:val="NoSpacing"/>
        <w:numPr>
          <w:ilvl w:val="0"/>
          <w:numId w:val="2"/>
        </w:numPr>
      </w:pPr>
      <w:r>
        <w:t>Event Director – Stephanie Sanders</w:t>
      </w:r>
    </w:p>
    <w:p w:rsidR="00A403B9" w:rsidRDefault="00A403B9" w:rsidP="00A403B9">
      <w:pPr>
        <w:pStyle w:val="NoSpacing"/>
        <w:numPr>
          <w:ilvl w:val="0"/>
          <w:numId w:val="2"/>
        </w:numPr>
      </w:pPr>
      <w:r>
        <w:t>Folkstyle Director – Abram Lopez</w:t>
      </w:r>
    </w:p>
    <w:p w:rsidR="00A403B9" w:rsidRDefault="00A403B9" w:rsidP="00A403B9">
      <w:pPr>
        <w:pStyle w:val="NoSpacing"/>
        <w:numPr>
          <w:ilvl w:val="0"/>
          <w:numId w:val="2"/>
        </w:numPr>
      </w:pPr>
      <w:r>
        <w:t>Women’s Director – Deanna Betterman</w:t>
      </w:r>
    </w:p>
    <w:p w:rsidR="00A403B9" w:rsidRDefault="00A403B9" w:rsidP="00A403B9">
      <w:pPr>
        <w:pStyle w:val="NoSpacing"/>
        <w:numPr>
          <w:ilvl w:val="0"/>
          <w:numId w:val="2"/>
        </w:numPr>
      </w:pPr>
      <w:r>
        <w:t>Cadet Director – Luke Morris</w:t>
      </w:r>
    </w:p>
    <w:p w:rsidR="00A403B9" w:rsidRDefault="00A403B9" w:rsidP="00A403B9">
      <w:pPr>
        <w:pStyle w:val="NoSpacing"/>
        <w:numPr>
          <w:ilvl w:val="0"/>
          <w:numId w:val="2"/>
        </w:numPr>
      </w:pPr>
      <w:r>
        <w:t>Junior Director – JD Dinette</w:t>
      </w:r>
    </w:p>
    <w:p w:rsidR="00A403B9" w:rsidRDefault="00A403B9" w:rsidP="00A403B9">
      <w:pPr>
        <w:pStyle w:val="NoSpacing"/>
        <w:numPr>
          <w:ilvl w:val="0"/>
          <w:numId w:val="2"/>
        </w:numPr>
      </w:pPr>
      <w:r>
        <w:t>Kids Director – Jake Martinez</w:t>
      </w:r>
    </w:p>
    <w:p w:rsidR="00A403B9" w:rsidRDefault="00A403B9" w:rsidP="00A403B9">
      <w:pPr>
        <w:pStyle w:val="NoSpacing"/>
        <w:numPr>
          <w:ilvl w:val="0"/>
          <w:numId w:val="2"/>
        </w:numPr>
      </w:pPr>
      <w:r>
        <w:t>Coaches Director – Phil Grasmick</w:t>
      </w:r>
    </w:p>
    <w:p w:rsidR="00A403B9" w:rsidRDefault="00A403B9" w:rsidP="00A403B9">
      <w:pPr>
        <w:pStyle w:val="NoSpacing"/>
        <w:numPr>
          <w:ilvl w:val="0"/>
          <w:numId w:val="2"/>
        </w:numPr>
      </w:pPr>
      <w:r>
        <w:t xml:space="preserve">Metro League Representative – Troy </w:t>
      </w:r>
      <w:proofErr w:type="spellStart"/>
      <w:r>
        <w:t>Pickerell</w:t>
      </w:r>
      <w:proofErr w:type="spellEnd"/>
    </w:p>
    <w:p w:rsidR="00A403B9" w:rsidRDefault="00A403B9" w:rsidP="00A403B9">
      <w:pPr>
        <w:pStyle w:val="NoSpacing"/>
        <w:numPr>
          <w:ilvl w:val="0"/>
          <w:numId w:val="2"/>
        </w:numPr>
      </w:pPr>
      <w:r>
        <w:t xml:space="preserve">Member-At-Large – </w:t>
      </w:r>
    </w:p>
    <w:p w:rsidR="00A403B9" w:rsidRDefault="00A403B9" w:rsidP="00A403B9">
      <w:pPr>
        <w:pStyle w:val="NoSpacing"/>
      </w:pPr>
    </w:p>
    <w:p w:rsidR="00A403B9" w:rsidRDefault="00A403B9" w:rsidP="00A403B9">
      <w:pPr>
        <w:pStyle w:val="NoSpacing"/>
        <w:numPr>
          <w:ilvl w:val="0"/>
          <w:numId w:val="1"/>
        </w:numPr>
      </w:pPr>
      <w:r>
        <w:rPr>
          <w:u w:val="single"/>
        </w:rPr>
        <w:t>Roll Call</w:t>
      </w:r>
      <w:r>
        <w:t xml:space="preserve"> </w:t>
      </w:r>
    </w:p>
    <w:p w:rsidR="00A403B9" w:rsidRDefault="00A403B9" w:rsidP="00A403B9">
      <w:pPr>
        <w:pStyle w:val="NoSpacing"/>
        <w:numPr>
          <w:ilvl w:val="1"/>
          <w:numId w:val="1"/>
        </w:numPr>
      </w:pPr>
      <w:r>
        <w:t>Meeting called to order by Chair Joe Betterman.</w:t>
      </w:r>
    </w:p>
    <w:p w:rsidR="00A403B9" w:rsidRDefault="00A403B9" w:rsidP="00A403B9">
      <w:pPr>
        <w:pStyle w:val="NoSpacing"/>
        <w:numPr>
          <w:ilvl w:val="1"/>
          <w:numId w:val="1"/>
        </w:numPr>
      </w:pPr>
      <w:r>
        <w:t>PRESENT:  Joe Betterman, Paul Trygstad, Deb Watson, Bill Barron, Lenna Fajerman, Stephanie Sanders,</w:t>
      </w:r>
      <w:r w:rsidR="0033602A">
        <w:t xml:space="preserve"> Abram Lopez, </w:t>
      </w:r>
      <w:r>
        <w:t>JD Dinette, Jake Martinez, Phil Grasmick</w:t>
      </w:r>
    </w:p>
    <w:p w:rsidR="00A403B9" w:rsidRDefault="00A403B9" w:rsidP="00A403B9">
      <w:pPr>
        <w:pStyle w:val="NoSpacing"/>
        <w:numPr>
          <w:ilvl w:val="1"/>
          <w:numId w:val="1"/>
        </w:numPr>
      </w:pPr>
      <w:r>
        <w:t>ABSENT:</w:t>
      </w:r>
      <w:r w:rsidR="0033602A">
        <w:t xml:space="preserve"> Deanna Betterman</w:t>
      </w:r>
      <w:r w:rsidR="008608CC">
        <w:t>, Luke Morris</w:t>
      </w:r>
    </w:p>
    <w:p w:rsidR="00A403B9" w:rsidRDefault="00A403B9" w:rsidP="00A403B9">
      <w:pPr>
        <w:pStyle w:val="NoSpacing"/>
        <w:numPr>
          <w:ilvl w:val="1"/>
          <w:numId w:val="1"/>
        </w:numPr>
      </w:pPr>
      <w:r>
        <w:t xml:space="preserve">GUESTS:  </w:t>
      </w:r>
    </w:p>
    <w:p w:rsidR="00A403B9" w:rsidRDefault="00A403B9" w:rsidP="00A403B9">
      <w:pPr>
        <w:pStyle w:val="NoSpacing"/>
        <w:ind w:left="1080"/>
      </w:pPr>
    </w:p>
    <w:p w:rsidR="00A403B9" w:rsidRDefault="00A403B9" w:rsidP="00A403B9">
      <w:pPr>
        <w:pStyle w:val="NoSpacing"/>
        <w:numPr>
          <w:ilvl w:val="0"/>
          <w:numId w:val="1"/>
        </w:numPr>
      </w:pPr>
      <w:r>
        <w:rPr>
          <w:u w:val="single"/>
        </w:rPr>
        <w:t>Agenda</w:t>
      </w:r>
      <w:r>
        <w:t xml:space="preserve"> (Discussion / Additions / Approval)</w:t>
      </w:r>
    </w:p>
    <w:p w:rsidR="0033602A" w:rsidRDefault="0033602A" w:rsidP="008608CC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State Chair Report</w:t>
      </w:r>
      <w:r w:rsidR="008608CC">
        <w:rPr>
          <w:rFonts w:ascii="Arial" w:eastAsia="Times New Roman" w:hAnsi="Arial" w:cs="Arial"/>
          <w:color w:val="222222"/>
        </w:rPr>
        <w:t xml:space="preserve"> (Joe Betterman)</w:t>
      </w:r>
    </w:p>
    <w:p w:rsidR="008608CC" w:rsidRDefault="008608CC" w:rsidP="008608CC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Campaign to recruit (Plus 2) new memberships; drawing to win prize and recognized on www/themat.com.</w:t>
      </w:r>
      <w:r w:rsidR="00922086">
        <w:rPr>
          <w:rFonts w:ascii="Arial" w:eastAsia="Times New Roman" w:hAnsi="Arial" w:cs="Arial"/>
          <w:color w:val="222222"/>
        </w:rPr>
        <w:t xml:space="preserve"> </w:t>
      </w:r>
      <w:r>
        <w:rPr>
          <w:rFonts w:ascii="Arial" w:eastAsia="Times New Roman" w:hAnsi="Arial" w:cs="Arial"/>
          <w:color w:val="222222"/>
        </w:rPr>
        <w:t xml:space="preserve"> </w:t>
      </w:r>
    </w:p>
    <w:p w:rsidR="008608CC" w:rsidRDefault="008608CC" w:rsidP="008608CC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Girls HS sanctioned – push toward freestyle</w:t>
      </w:r>
    </w:p>
    <w:p w:rsidR="008608CC" w:rsidRDefault="008608CC" w:rsidP="008608CC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Nationals, Duals – specific weigh-in time; we should consider locally (in line at beginning)</w:t>
      </w:r>
    </w:p>
    <w:p w:rsidR="008608CC" w:rsidRDefault="008608CC" w:rsidP="008608CC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 xml:space="preserve">Girls Duals 2018 – moving to Jr. Duals location in OKC; possibility of moving </w:t>
      </w:r>
      <w:proofErr w:type="gramStart"/>
      <w:r>
        <w:rPr>
          <w:rFonts w:ascii="Arial" w:eastAsia="Times New Roman" w:hAnsi="Arial" w:cs="Arial"/>
          <w:color w:val="222222"/>
        </w:rPr>
        <w:t>girls</w:t>
      </w:r>
      <w:proofErr w:type="gramEnd"/>
      <w:r>
        <w:rPr>
          <w:rFonts w:ascii="Arial" w:eastAsia="Times New Roman" w:hAnsi="Arial" w:cs="Arial"/>
          <w:color w:val="222222"/>
        </w:rPr>
        <w:t xml:space="preserve"> tournament completely out of Fargo</w:t>
      </w:r>
    </w:p>
    <w:p w:rsidR="008608CC" w:rsidRDefault="008608CC" w:rsidP="008608CC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2-min. consolation periods for Juniors (national) except for medal rounds</w:t>
      </w:r>
    </w:p>
    <w:p w:rsidR="00B9513D" w:rsidRDefault="00B9513D" w:rsidP="008608CC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Motion to approve (Barron); seconded (Watson) &gt; unanimous approval.</w:t>
      </w:r>
    </w:p>
    <w:p w:rsidR="009E0F08" w:rsidRDefault="009E0F08" w:rsidP="008608CC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 w:rsidRPr="009E0F08">
        <w:rPr>
          <w:rFonts w:ascii="Arial" w:eastAsia="Times New Roman" w:hAnsi="Arial" w:cs="Arial"/>
          <w:color w:val="222222"/>
        </w:rPr>
        <w:t xml:space="preserve">Financial Reports </w:t>
      </w:r>
      <w:r w:rsidR="00774324">
        <w:rPr>
          <w:rFonts w:ascii="Arial" w:eastAsia="Times New Roman" w:hAnsi="Arial" w:cs="Arial"/>
          <w:color w:val="222222"/>
        </w:rPr>
        <w:t>–</w:t>
      </w:r>
      <w:r w:rsidRPr="009E0F08">
        <w:rPr>
          <w:rFonts w:ascii="Arial" w:eastAsia="Times New Roman" w:hAnsi="Arial" w:cs="Arial"/>
          <w:color w:val="222222"/>
        </w:rPr>
        <w:t xml:space="preserve"> review</w:t>
      </w:r>
      <w:r w:rsidR="00774324">
        <w:rPr>
          <w:rFonts w:ascii="Arial" w:eastAsia="Times New Roman" w:hAnsi="Arial" w:cs="Arial"/>
          <w:color w:val="222222"/>
        </w:rPr>
        <w:t xml:space="preserve"> trips</w:t>
      </w:r>
      <w:r w:rsidRPr="009E0F08">
        <w:rPr>
          <w:rFonts w:ascii="Arial" w:eastAsia="Times New Roman" w:hAnsi="Arial" w:cs="Arial"/>
          <w:color w:val="222222"/>
        </w:rPr>
        <w:t>, discuss credit cards</w:t>
      </w:r>
      <w:r w:rsidR="00774324">
        <w:rPr>
          <w:rFonts w:ascii="Arial" w:eastAsia="Times New Roman" w:hAnsi="Arial" w:cs="Arial"/>
          <w:color w:val="222222"/>
        </w:rPr>
        <w:t>, look at overall budget</w:t>
      </w:r>
    </w:p>
    <w:p w:rsidR="008608CC" w:rsidRDefault="008608CC" w:rsidP="008608CC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Ending up where we finished last yea</w:t>
      </w:r>
      <w:r w:rsidR="00CC0ABF">
        <w:rPr>
          <w:rFonts w:ascii="Arial" w:eastAsia="Times New Roman" w:hAnsi="Arial" w:cs="Arial"/>
          <w:color w:val="222222"/>
        </w:rPr>
        <w:t>r (savings account 56K, operating</w:t>
      </w:r>
      <w:bookmarkStart w:id="0" w:name="_GoBack"/>
      <w:bookmarkEnd w:id="0"/>
      <w:r>
        <w:rPr>
          <w:rFonts w:ascii="Arial" w:eastAsia="Times New Roman" w:hAnsi="Arial" w:cs="Arial"/>
          <w:color w:val="222222"/>
        </w:rPr>
        <w:t xml:space="preserve"> 20K) – paid 8K for mats, 6K trailer </w:t>
      </w:r>
    </w:p>
    <w:p w:rsidR="003E53E5" w:rsidRDefault="008608CC" w:rsidP="008608CC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lastRenderedPageBreak/>
        <w:t xml:space="preserve">Membership </w:t>
      </w:r>
      <w:r w:rsidR="003E53E5">
        <w:rPr>
          <w:rFonts w:ascii="Arial" w:eastAsia="Times New Roman" w:hAnsi="Arial" w:cs="Arial"/>
          <w:color w:val="222222"/>
        </w:rPr>
        <w:t>increase helped offset expenses</w:t>
      </w:r>
    </w:p>
    <w:p w:rsidR="008608CC" w:rsidRDefault="003E53E5" w:rsidP="008608CC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Women’s ($5700 deficit between income &amp; expenses); $18,000 cost</w:t>
      </w:r>
    </w:p>
    <w:p w:rsidR="003E53E5" w:rsidRDefault="003E53E5" w:rsidP="008608CC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Fargo – costs $100,000 to take 85 kids (approx. $1200 / kid, including coaches</w:t>
      </w:r>
      <w:r w:rsidR="00B9513D">
        <w:rPr>
          <w:rFonts w:ascii="Arial" w:eastAsia="Times New Roman" w:hAnsi="Arial" w:cs="Arial"/>
          <w:color w:val="222222"/>
        </w:rPr>
        <w:t>’</w:t>
      </w:r>
      <w:r>
        <w:rPr>
          <w:rFonts w:ascii="Arial" w:eastAsia="Times New Roman" w:hAnsi="Arial" w:cs="Arial"/>
          <w:color w:val="222222"/>
        </w:rPr>
        <w:t xml:space="preserve"> costs, although we only charged kids $950 / kid)</w:t>
      </w:r>
    </w:p>
    <w:p w:rsidR="003E53E5" w:rsidRDefault="003E53E5" w:rsidP="008608CC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4-year Fargo comparison: lost 25K (this year); 18K in 2016; 24K in 2015; 11K in 2014</w:t>
      </w:r>
    </w:p>
    <w:p w:rsidR="001C0CF5" w:rsidRDefault="001C0CF5" w:rsidP="008608CC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Need to meet as Board to discuss how to handle financial details</w:t>
      </w:r>
    </w:p>
    <w:p w:rsidR="001C0CF5" w:rsidRDefault="001C0CF5" w:rsidP="008608CC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Need to review apparel – surplus, will sell next spring</w:t>
      </w:r>
    </w:p>
    <w:p w:rsidR="001C0CF5" w:rsidRDefault="001C0CF5" w:rsidP="008608CC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Credit cards – some hiccups with director cards being shut off at inopportune times</w:t>
      </w:r>
    </w:p>
    <w:p w:rsidR="001C0CF5" w:rsidRDefault="001C0CF5" w:rsidP="008608CC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Need to get early deposits – 3 times &gt; $250 nonrefundable once they make a team; 2 weeks later to cover transportation; 3</w:t>
      </w:r>
      <w:r w:rsidRPr="001C0CF5">
        <w:rPr>
          <w:rFonts w:ascii="Arial" w:eastAsia="Times New Roman" w:hAnsi="Arial" w:cs="Arial"/>
          <w:color w:val="222222"/>
          <w:vertAlign w:val="superscript"/>
        </w:rPr>
        <w:t>rd</w:t>
      </w:r>
      <w:r>
        <w:rPr>
          <w:rFonts w:ascii="Arial" w:eastAsia="Times New Roman" w:hAnsi="Arial" w:cs="Arial"/>
          <w:color w:val="222222"/>
        </w:rPr>
        <w:t xml:space="preserve"> collection to cover remainder of costs</w:t>
      </w:r>
    </w:p>
    <w:p w:rsidR="00774324" w:rsidRPr="009E0F08" w:rsidRDefault="00774324" w:rsidP="008608CC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Director reports need to be submitted following each national trip</w:t>
      </w:r>
    </w:p>
    <w:p w:rsidR="001C0CF5" w:rsidRDefault="001C0CF5" w:rsidP="00774324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Qualifiers – consider going back to 3 separate times to determine teams earlier</w:t>
      </w:r>
    </w:p>
    <w:p w:rsidR="001C0CF5" w:rsidRDefault="001C0CF5" w:rsidP="00774324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 xml:space="preserve">Transportation – weigh costs of airline </w:t>
      </w:r>
      <w:r w:rsidR="00774324">
        <w:rPr>
          <w:rFonts w:ascii="Arial" w:eastAsia="Times New Roman" w:hAnsi="Arial" w:cs="Arial"/>
          <w:color w:val="222222"/>
        </w:rPr>
        <w:t xml:space="preserve">(+vans) </w:t>
      </w:r>
      <w:r>
        <w:rPr>
          <w:rFonts w:ascii="Arial" w:eastAsia="Times New Roman" w:hAnsi="Arial" w:cs="Arial"/>
          <w:color w:val="222222"/>
        </w:rPr>
        <w:t xml:space="preserve">vs. </w:t>
      </w:r>
      <w:r w:rsidR="00774324">
        <w:rPr>
          <w:rFonts w:ascii="Arial" w:eastAsia="Times New Roman" w:hAnsi="Arial" w:cs="Arial"/>
          <w:color w:val="222222"/>
        </w:rPr>
        <w:t xml:space="preserve">bus </w:t>
      </w:r>
    </w:p>
    <w:p w:rsidR="00774324" w:rsidRDefault="00774324" w:rsidP="00774324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Follow up with parent checks that bounced from the bank</w:t>
      </w:r>
    </w:p>
    <w:p w:rsidR="00774324" w:rsidRDefault="00774324" w:rsidP="00774324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Consider having a Team Leader who oversees trips and take care of travel, expenses</w:t>
      </w:r>
    </w:p>
    <w:p w:rsidR="00B9513D" w:rsidRDefault="00B9513D" w:rsidP="00774324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Missed timing / coordination of trip arrangements for the Leaf brothers, costing us more (excellent feedback from others on their mat work)</w:t>
      </w:r>
    </w:p>
    <w:p w:rsidR="00B9513D" w:rsidRDefault="00B9513D" w:rsidP="00774324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Team gear not ordered / distributed to our officials; needs to be in Mat Official Director’s budget or as part of team director’s budget</w:t>
      </w:r>
    </w:p>
    <w:p w:rsidR="00B9513D" w:rsidRDefault="00B9513D" w:rsidP="00774324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Approval of payments for Fargo / budget report</w:t>
      </w:r>
      <w:r w:rsidR="00483F9E">
        <w:rPr>
          <w:rFonts w:ascii="Arial" w:eastAsia="Times New Roman" w:hAnsi="Arial" w:cs="Arial"/>
          <w:color w:val="222222"/>
        </w:rPr>
        <w:t>: Motion:  Lopez; Seconded By:  Fajerman &gt; approved unanimously</w:t>
      </w:r>
    </w:p>
    <w:p w:rsidR="009E0F08" w:rsidRDefault="009E0F08" w:rsidP="008608CC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 w:rsidRPr="009E0F08">
        <w:rPr>
          <w:rFonts w:ascii="Arial" w:eastAsia="Times New Roman" w:hAnsi="Arial" w:cs="Arial"/>
          <w:color w:val="222222"/>
        </w:rPr>
        <w:t>Fargo - review of what went well, improve</w:t>
      </w:r>
      <w:r w:rsidR="001C0CF5">
        <w:rPr>
          <w:rFonts w:ascii="Arial" w:eastAsia="Times New Roman" w:hAnsi="Arial" w:cs="Arial"/>
          <w:color w:val="222222"/>
        </w:rPr>
        <w:t>ments needed</w:t>
      </w:r>
    </w:p>
    <w:p w:rsidR="00483F9E" w:rsidRDefault="00483F9E" w:rsidP="00483F9E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Overall very good trip, 20 All-Americans, 4</w:t>
      </w:r>
      <w:r w:rsidRPr="00483F9E">
        <w:rPr>
          <w:rFonts w:ascii="Arial" w:eastAsia="Times New Roman" w:hAnsi="Arial" w:cs="Arial"/>
          <w:color w:val="222222"/>
          <w:vertAlign w:val="superscript"/>
        </w:rPr>
        <w:t>th</w:t>
      </w:r>
      <w:r>
        <w:rPr>
          <w:rFonts w:ascii="Arial" w:eastAsia="Times New Roman" w:hAnsi="Arial" w:cs="Arial"/>
          <w:color w:val="222222"/>
        </w:rPr>
        <w:t xml:space="preserve"> in Jr. Greco, 2 National Champs (Jett Strickenberger – Cadet Freestyle Champ; Brendan Garcia – Jr Greco Champ; women’s 7</w:t>
      </w:r>
      <w:r w:rsidRPr="00483F9E">
        <w:rPr>
          <w:rFonts w:ascii="Arial" w:eastAsia="Times New Roman" w:hAnsi="Arial" w:cs="Arial"/>
          <w:color w:val="222222"/>
          <w:vertAlign w:val="superscript"/>
        </w:rPr>
        <w:t>th</w:t>
      </w:r>
      <w:r>
        <w:rPr>
          <w:rFonts w:ascii="Arial" w:eastAsia="Times New Roman" w:hAnsi="Arial" w:cs="Arial"/>
          <w:color w:val="222222"/>
        </w:rPr>
        <w:t xml:space="preserve"> in team competition, 7 All-Americans</w:t>
      </w:r>
    </w:p>
    <w:p w:rsidR="00483F9E" w:rsidRDefault="00483F9E" w:rsidP="00483F9E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3-day camp was good length</w:t>
      </w:r>
    </w:p>
    <w:p w:rsidR="00483F9E" w:rsidRDefault="00483F9E" w:rsidP="00483F9E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Coach screening helped with behavioral expectations, matside decorum; need training in coach etiquette &amp; protocol (write out); we might need more coaches to cover all mats</w:t>
      </w:r>
    </w:p>
    <w:p w:rsidR="00483F9E" w:rsidRDefault="00483F9E" w:rsidP="00483F9E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 xml:space="preserve">Have a parent-doctor with us to facilitate </w:t>
      </w:r>
    </w:p>
    <w:p w:rsidR="0056155A" w:rsidRDefault="0056155A" w:rsidP="0056155A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proofErr w:type="spellStart"/>
      <w:r>
        <w:rPr>
          <w:rFonts w:ascii="Arial" w:eastAsia="Times New Roman" w:hAnsi="Arial" w:cs="Arial"/>
          <w:color w:val="222222"/>
        </w:rPr>
        <w:t>Mosha</w:t>
      </w:r>
      <w:proofErr w:type="spellEnd"/>
      <w:r>
        <w:rPr>
          <w:rFonts w:ascii="Arial" w:eastAsia="Times New Roman" w:hAnsi="Arial" w:cs="Arial"/>
          <w:color w:val="222222"/>
        </w:rPr>
        <w:t xml:space="preserve"> Schwartz (2X Fargo Champ) – came direct from Maccabi Games instead of traveling with team – made weight but went to hospital for </w:t>
      </w:r>
      <w:r w:rsidR="00677B27">
        <w:rPr>
          <w:rFonts w:ascii="Arial" w:eastAsia="Times New Roman" w:hAnsi="Arial" w:cs="Arial"/>
          <w:color w:val="222222"/>
        </w:rPr>
        <w:t>IV – red carded from tournament by USA Wrestling officials</w:t>
      </w:r>
    </w:p>
    <w:p w:rsidR="0056155A" w:rsidRPr="0056155A" w:rsidRDefault="0056155A" w:rsidP="0056155A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Motion to accept (Trygstad), seconded (Sanders) – unanimous approval</w:t>
      </w:r>
    </w:p>
    <w:p w:rsidR="009E0F08" w:rsidRDefault="00B9513D" w:rsidP="008608CC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Golf Fundraiser - Thursday, Sept. 14th (scheduled) – could not get details together</w:t>
      </w:r>
    </w:p>
    <w:p w:rsidR="00483F9E" w:rsidRPr="009E0F08" w:rsidRDefault="00483F9E" w:rsidP="00483F9E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Fundraisers needed to raise funds to sponsor national teams</w:t>
      </w:r>
    </w:p>
    <w:p w:rsidR="009E0F08" w:rsidRPr="009E0F08" w:rsidRDefault="009E0F08" w:rsidP="008608CC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 w:rsidRPr="009E0F08">
        <w:rPr>
          <w:rFonts w:ascii="Arial" w:eastAsia="Times New Roman" w:hAnsi="Arial" w:cs="Arial"/>
          <w:color w:val="222222"/>
        </w:rPr>
        <w:t>Annual Meeting - Sunday, Sept. 22nd - determine location, agenda items, do we need to meet in advance?</w:t>
      </w:r>
    </w:p>
    <w:p w:rsidR="009E0F08" w:rsidRDefault="009E0F08" w:rsidP="008608CC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 w:rsidRPr="009E0F08">
        <w:rPr>
          <w:rFonts w:ascii="Arial" w:eastAsia="Times New Roman" w:hAnsi="Arial" w:cs="Arial"/>
          <w:color w:val="222222"/>
        </w:rPr>
        <w:t>Elections - positions open, post on site, confirm incumbent leader intentions</w:t>
      </w:r>
    </w:p>
    <w:p w:rsidR="0033602A" w:rsidRDefault="0033602A" w:rsidP="008608CC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New Membership Process</w:t>
      </w:r>
    </w:p>
    <w:p w:rsidR="0033602A" w:rsidRDefault="0033602A" w:rsidP="008608CC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Job Descriptions</w:t>
      </w:r>
    </w:p>
    <w:p w:rsidR="0033602A" w:rsidRDefault="0033602A" w:rsidP="0033602A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HAVE:  Equipment, Events, Kids, Mat Officials, Secretary</w:t>
      </w:r>
    </w:p>
    <w:p w:rsidR="0033602A" w:rsidRDefault="0033602A" w:rsidP="0033602A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NEED ASAP:  Coaches, Junior, Chair, Vice Chair, Treasurer, Pairing Officials</w:t>
      </w:r>
    </w:p>
    <w:p w:rsidR="007D513A" w:rsidRDefault="007D513A" w:rsidP="0033602A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Section on board responsibilities, another on job responsibilities</w:t>
      </w:r>
    </w:p>
    <w:p w:rsidR="007D513A" w:rsidRDefault="007D513A" w:rsidP="007D513A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 xml:space="preserve">Annual </w:t>
      </w:r>
      <w:r w:rsidR="00CA5075">
        <w:rPr>
          <w:rFonts w:ascii="Arial" w:eastAsia="Times New Roman" w:hAnsi="Arial" w:cs="Arial"/>
          <w:color w:val="222222"/>
        </w:rPr>
        <w:t xml:space="preserve">meeting </w:t>
      </w:r>
      <w:r>
        <w:rPr>
          <w:rFonts w:ascii="Arial" w:eastAsia="Times New Roman" w:hAnsi="Arial" w:cs="Arial"/>
          <w:color w:val="222222"/>
        </w:rPr>
        <w:t xml:space="preserve">location </w:t>
      </w:r>
      <w:r w:rsidR="00CA5075">
        <w:rPr>
          <w:rFonts w:ascii="Arial" w:eastAsia="Times New Roman" w:hAnsi="Arial" w:cs="Arial"/>
          <w:color w:val="222222"/>
        </w:rPr>
        <w:t xml:space="preserve">will rotate each year </w:t>
      </w:r>
      <w:r>
        <w:rPr>
          <w:rFonts w:ascii="Arial" w:eastAsia="Times New Roman" w:hAnsi="Arial" w:cs="Arial"/>
          <w:color w:val="222222"/>
        </w:rPr>
        <w:t>between north and south locations –</w:t>
      </w:r>
      <w:r w:rsidR="00CA5075">
        <w:rPr>
          <w:rFonts w:ascii="Arial" w:eastAsia="Times New Roman" w:hAnsi="Arial" w:cs="Arial"/>
          <w:color w:val="222222"/>
        </w:rPr>
        <w:t xml:space="preserve"> Motion (Sanders) seconded by Fajerman, approved unanimously </w:t>
      </w:r>
      <w:r>
        <w:rPr>
          <w:rFonts w:ascii="Arial" w:eastAsia="Times New Roman" w:hAnsi="Arial" w:cs="Arial"/>
          <w:color w:val="222222"/>
        </w:rPr>
        <w:t xml:space="preserve">– 2016 was Colorado Springs, this year will be Denver or north </w:t>
      </w:r>
    </w:p>
    <w:p w:rsidR="009E0F08" w:rsidRPr="009E0F08" w:rsidRDefault="009E0F08" w:rsidP="009E0F08">
      <w:pPr>
        <w:widowControl/>
        <w:shd w:val="clear" w:color="auto" w:fill="FFFFFF"/>
        <w:spacing w:after="2"/>
        <w:rPr>
          <w:rFonts w:ascii="Arial" w:eastAsia="Times New Roman" w:hAnsi="Arial" w:cs="Arial"/>
          <w:color w:val="000000"/>
          <w:sz w:val="24"/>
          <w:szCs w:val="24"/>
        </w:rPr>
      </w:pPr>
      <w:r w:rsidRPr="009E0F08">
        <w:rPr>
          <w:rFonts w:ascii="Arial" w:eastAsia="Times New Roman" w:hAnsi="Arial" w:cs="Arial"/>
          <w:b/>
          <w:bCs/>
          <w:color w:val="000000"/>
          <w:u w:val="single"/>
        </w:rPr>
        <w:t>Elections</w:t>
      </w:r>
      <w:r w:rsidR="0056155A">
        <w:rPr>
          <w:rFonts w:ascii="Arial" w:eastAsia="Times New Roman" w:hAnsi="Arial" w:cs="Arial"/>
          <w:b/>
          <w:bCs/>
          <w:color w:val="000000"/>
          <w:u w:val="single"/>
        </w:rPr>
        <w:t xml:space="preserve"> 2016</w:t>
      </w:r>
    </w:p>
    <w:p w:rsidR="009E0F08" w:rsidRPr="009E0F08" w:rsidRDefault="009E0F08" w:rsidP="009E0F08">
      <w:pPr>
        <w:widowControl/>
        <w:shd w:val="clear" w:color="auto" w:fill="FFFFFF"/>
        <w:spacing w:after="2"/>
        <w:ind w:left="735"/>
        <w:rPr>
          <w:rFonts w:ascii="Arial" w:eastAsia="Times New Roman" w:hAnsi="Arial" w:cs="Arial"/>
          <w:color w:val="000000"/>
          <w:sz w:val="24"/>
          <w:szCs w:val="24"/>
        </w:rPr>
      </w:pPr>
      <w:r w:rsidRPr="009E0F08">
        <w:rPr>
          <w:rFonts w:ascii="Arial" w:eastAsia="Times New Roman" w:hAnsi="Arial" w:cs="Arial"/>
          <w:color w:val="000000"/>
        </w:rPr>
        <w:t>1. </w:t>
      </w:r>
      <w:r w:rsidRPr="009E0F08">
        <w:rPr>
          <w:rFonts w:ascii="Arial" w:eastAsia="Times New Roman" w:hAnsi="Arial" w:cs="Arial"/>
          <w:color w:val="000000"/>
          <w:u w:val="single"/>
        </w:rPr>
        <w:t>Mat Officials Director</w:t>
      </w:r>
    </w:p>
    <w:p w:rsidR="009E0F08" w:rsidRPr="009E0F08" w:rsidRDefault="009E0F08" w:rsidP="009E0F08">
      <w:pPr>
        <w:widowControl/>
        <w:shd w:val="clear" w:color="auto" w:fill="FFFFFF"/>
        <w:spacing w:after="2"/>
        <w:ind w:left="735"/>
        <w:rPr>
          <w:rFonts w:ascii="Arial" w:eastAsia="Times New Roman" w:hAnsi="Arial" w:cs="Arial"/>
          <w:color w:val="000000"/>
          <w:sz w:val="24"/>
          <w:szCs w:val="24"/>
        </w:rPr>
      </w:pPr>
      <w:r w:rsidRPr="009E0F08">
        <w:rPr>
          <w:rFonts w:ascii="Arial" w:eastAsia="Times New Roman" w:hAnsi="Arial" w:cs="Arial"/>
          <w:color w:val="000000"/>
        </w:rPr>
        <w:t>2. </w:t>
      </w:r>
      <w:r w:rsidRPr="009E0F08">
        <w:rPr>
          <w:rFonts w:ascii="Arial" w:eastAsia="Times New Roman" w:hAnsi="Arial" w:cs="Arial"/>
          <w:color w:val="000000"/>
          <w:u w:val="single"/>
        </w:rPr>
        <w:t>Treasurer</w:t>
      </w:r>
    </w:p>
    <w:p w:rsidR="009E0F08" w:rsidRPr="009E0F08" w:rsidRDefault="009E0F08" w:rsidP="009E0F08">
      <w:pPr>
        <w:widowControl/>
        <w:shd w:val="clear" w:color="auto" w:fill="FFFFFF"/>
        <w:spacing w:after="2"/>
        <w:ind w:left="735"/>
        <w:rPr>
          <w:rFonts w:ascii="Arial" w:eastAsia="Times New Roman" w:hAnsi="Arial" w:cs="Arial"/>
          <w:color w:val="000000"/>
          <w:sz w:val="24"/>
          <w:szCs w:val="24"/>
        </w:rPr>
      </w:pPr>
      <w:r w:rsidRPr="009E0F08">
        <w:rPr>
          <w:rFonts w:ascii="Arial" w:eastAsia="Times New Roman" w:hAnsi="Arial" w:cs="Arial"/>
          <w:color w:val="000000"/>
        </w:rPr>
        <w:t>3. </w:t>
      </w:r>
      <w:r w:rsidRPr="009E0F08">
        <w:rPr>
          <w:rFonts w:ascii="Arial" w:eastAsia="Times New Roman" w:hAnsi="Arial" w:cs="Arial"/>
          <w:color w:val="000000"/>
          <w:u w:val="single"/>
        </w:rPr>
        <w:t>Kids Director</w:t>
      </w:r>
    </w:p>
    <w:p w:rsidR="009E0F08" w:rsidRPr="009E0F08" w:rsidRDefault="009E0F08" w:rsidP="009E0F08">
      <w:pPr>
        <w:widowControl/>
        <w:shd w:val="clear" w:color="auto" w:fill="FFFFFF"/>
        <w:spacing w:after="2"/>
        <w:ind w:left="735"/>
        <w:rPr>
          <w:rFonts w:ascii="Arial" w:eastAsia="Times New Roman" w:hAnsi="Arial" w:cs="Arial"/>
          <w:color w:val="000000"/>
          <w:sz w:val="24"/>
          <w:szCs w:val="24"/>
        </w:rPr>
      </w:pPr>
      <w:r w:rsidRPr="009E0F08">
        <w:rPr>
          <w:rFonts w:ascii="Arial" w:eastAsia="Times New Roman" w:hAnsi="Arial" w:cs="Arial"/>
          <w:color w:val="000000"/>
        </w:rPr>
        <w:t>4. </w:t>
      </w:r>
      <w:proofErr w:type="spellStart"/>
      <w:r w:rsidRPr="009E0F08">
        <w:rPr>
          <w:rFonts w:ascii="Arial" w:eastAsia="Times New Roman" w:hAnsi="Arial" w:cs="Arial"/>
          <w:color w:val="000000"/>
          <w:u w:val="single"/>
        </w:rPr>
        <w:t>Womens</w:t>
      </w:r>
      <w:proofErr w:type="spellEnd"/>
      <w:r w:rsidRPr="009E0F08">
        <w:rPr>
          <w:rFonts w:ascii="Arial" w:eastAsia="Times New Roman" w:hAnsi="Arial" w:cs="Arial"/>
          <w:color w:val="000000"/>
          <w:u w:val="single"/>
        </w:rPr>
        <w:t xml:space="preserve"> Director</w:t>
      </w:r>
    </w:p>
    <w:p w:rsidR="009E0F08" w:rsidRPr="009E0F08" w:rsidRDefault="009E0F08" w:rsidP="009E0F08">
      <w:pPr>
        <w:widowControl/>
        <w:shd w:val="clear" w:color="auto" w:fill="FFFFFF"/>
        <w:spacing w:after="2"/>
        <w:ind w:left="735"/>
        <w:rPr>
          <w:rFonts w:ascii="Arial" w:eastAsia="Times New Roman" w:hAnsi="Arial" w:cs="Arial"/>
          <w:color w:val="000000"/>
          <w:sz w:val="24"/>
          <w:szCs w:val="24"/>
        </w:rPr>
      </w:pPr>
      <w:r w:rsidRPr="009E0F08">
        <w:rPr>
          <w:rFonts w:ascii="Arial" w:eastAsia="Times New Roman" w:hAnsi="Arial" w:cs="Arial"/>
          <w:color w:val="000000"/>
        </w:rPr>
        <w:t>5. </w:t>
      </w:r>
      <w:r w:rsidRPr="009E0F08">
        <w:rPr>
          <w:rFonts w:ascii="Arial" w:eastAsia="Times New Roman" w:hAnsi="Arial" w:cs="Arial"/>
          <w:color w:val="000000"/>
          <w:u w:val="single"/>
        </w:rPr>
        <w:t>Junior Director</w:t>
      </w:r>
    </w:p>
    <w:p w:rsidR="009E0F08" w:rsidRPr="009E0F08" w:rsidRDefault="009E0F08" w:rsidP="009E0F08">
      <w:pPr>
        <w:widowControl/>
        <w:shd w:val="clear" w:color="auto" w:fill="FFFFFF"/>
        <w:spacing w:after="2"/>
        <w:ind w:left="735"/>
        <w:rPr>
          <w:rFonts w:ascii="Arial" w:eastAsia="Times New Roman" w:hAnsi="Arial" w:cs="Arial"/>
          <w:color w:val="000000"/>
          <w:sz w:val="24"/>
          <w:szCs w:val="24"/>
        </w:rPr>
      </w:pPr>
      <w:r w:rsidRPr="009E0F08">
        <w:rPr>
          <w:rFonts w:ascii="Arial" w:eastAsia="Times New Roman" w:hAnsi="Arial" w:cs="Arial"/>
          <w:color w:val="000000"/>
        </w:rPr>
        <w:lastRenderedPageBreak/>
        <w:t>6. </w:t>
      </w:r>
      <w:r w:rsidRPr="009E0F08">
        <w:rPr>
          <w:rFonts w:ascii="Arial" w:eastAsia="Times New Roman" w:hAnsi="Arial" w:cs="Arial"/>
          <w:color w:val="000000"/>
          <w:u w:val="single"/>
        </w:rPr>
        <w:t>Events Director</w:t>
      </w:r>
    </w:p>
    <w:p w:rsidR="009E0F08" w:rsidRPr="009E0F08" w:rsidRDefault="009E0F08" w:rsidP="009E0F08">
      <w:pPr>
        <w:widowControl/>
        <w:shd w:val="clear" w:color="auto" w:fill="FFFFFF"/>
        <w:spacing w:after="2"/>
        <w:ind w:left="735"/>
        <w:rPr>
          <w:rFonts w:ascii="Arial" w:eastAsia="Times New Roman" w:hAnsi="Arial" w:cs="Arial"/>
          <w:color w:val="000000"/>
          <w:sz w:val="24"/>
          <w:szCs w:val="24"/>
        </w:rPr>
      </w:pPr>
      <w:r w:rsidRPr="009E0F08">
        <w:rPr>
          <w:rFonts w:ascii="Arial" w:eastAsia="Times New Roman" w:hAnsi="Arial" w:cs="Arial"/>
          <w:color w:val="000000"/>
        </w:rPr>
        <w:t>7. </w:t>
      </w:r>
      <w:r w:rsidRPr="009E0F08">
        <w:rPr>
          <w:rFonts w:ascii="Arial" w:eastAsia="Times New Roman" w:hAnsi="Arial" w:cs="Arial"/>
          <w:color w:val="000000"/>
          <w:u w:val="single"/>
        </w:rPr>
        <w:t>Vice Chairman</w:t>
      </w:r>
    </w:p>
    <w:p w:rsidR="009E0F08" w:rsidRPr="009E0F08" w:rsidRDefault="009E0F08" w:rsidP="009E0F08">
      <w:pPr>
        <w:widowControl/>
        <w:shd w:val="clear" w:color="auto" w:fill="FFFFFF"/>
        <w:rPr>
          <w:rFonts w:ascii="Arial" w:eastAsia="Times New Roman" w:hAnsi="Arial" w:cs="Arial"/>
          <w:color w:val="222222"/>
          <w:sz w:val="19"/>
          <w:szCs w:val="19"/>
        </w:rPr>
      </w:pPr>
      <w:r w:rsidRPr="009E0F08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56155A" w:rsidRDefault="0056155A" w:rsidP="009E0F08">
      <w:pPr>
        <w:widowControl/>
        <w:shd w:val="clear" w:color="auto" w:fill="FFFFFF"/>
        <w:rPr>
          <w:rFonts w:ascii="Arial" w:eastAsia="Times New Roman" w:hAnsi="Arial" w:cs="Arial"/>
          <w:b/>
          <w:color w:val="222222"/>
          <w:u w:val="single"/>
        </w:rPr>
      </w:pPr>
    </w:p>
    <w:p w:rsidR="009E0F08" w:rsidRPr="009E0F08" w:rsidRDefault="009E0F08" w:rsidP="009E0F08">
      <w:pPr>
        <w:widowControl/>
        <w:shd w:val="clear" w:color="auto" w:fill="FFFFFF"/>
        <w:rPr>
          <w:rFonts w:ascii="Arial" w:eastAsia="Times New Roman" w:hAnsi="Arial" w:cs="Arial"/>
          <w:color w:val="222222"/>
        </w:rPr>
      </w:pPr>
      <w:r w:rsidRPr="009E0F08">
        <w:rPr>
          <w:rFonts w:ascii="Arial" w:eastAsia="Times New Roman" w:hAnsi="Arial" w:cs="Arial"/>
          <w:b/>
          <w:color w:val="222222"/>
          <w:u w:val="single"/>
        </w:rPr>
        <w:t>2017</w:t>
      </w:r>
      <w:r w:rsidR="0056155A">
        <w:rPr>
          <w:rFonts w:ascii="Arial" w:eastAsia="Times New Roman" w:hAnsi="Arial" w:cs="Arial"/>
          <w:b/>
          <w:color w:val="222222"/>
          <w:u w:val="single"/>
        </w:rPr>
        <w:t xml:space="preserve"> Elections</w:t>
      </w:r>
    </w:p>
    <w:p w:rsidR="009E0F08" w:rsidRPr="009E0F08" w:rsidRDefault="000828BB" w:rsidP="009E0F08">
      <w:pPr>
        <w:widowControl/>
        <w:numPr>
          <w:ilvl w:val="0"/>
          <w:numId w:val="3"/>
        </w:numPr>
        <w:shd w:val="clear" w:color="auto" w:fill="FFFFFF"/>
        <w:spacing w:after="2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Chair</w:t>
      </w:r>
    </w:p>
    <w:p w:rsidR="009E0F08" w:rsidRPr="009E0F08" w:rsidRDefault="009E0F08" w:rsidP="009E0F08">
      <w:pPr>
        <w:widowControl/>
        <w:numPr>
          <w:ilvl w:val="0"/>
          <w:numId w:val="3"/>
        </w:numPr>
        <w:shd w:val="clear" w:color="auto" w:fill="FFFFFF"/>
        <w:spacing w:after="2"/>
        <w:rPr>
          <w:rFonts w:ascii="Arial" w:eastAsia="Times New Roman" w:hAnsi="Arial" w:cs="Arial"/>
          <w:color w:val="000000"/>
          <w:sz w:val="24"/>
          <w:szCs w:val="24"/>
        </w:rPr>
      </w:pPr>
      <w:r w:rsidRPr="009E0F08">
        <w:rPr>
          <w:rFonts w:ascii="Arial" w:eastAsia="Times New Roman" w:hAnsi="Arial" w:cs="Arial"/>
          <w:color w:val="000000"/>
        </w:rPr>
        <w:t>Secretary</w:t>
      </w:r>
    </w:p>
    <w:p w:rsidR="009E0F08" w:rsidRPr="009E0F08" w:rsidRDefault="009E0F08" w:rsidP="009E0F08">
      <w:pPr>
        <w:widowControl/>
        <w:numPr>
          <w:ilvl w:val="0"/>
          <w:numId w:val="3"/>
        </w:numPr>
        <w:shd w:val="clear" w:color="auto" w:fill="FFFFFF"/>
        <w:spacing w:after="2"/>
        <w:rPr>
          <w:rFonts w:ascii="Arial" w:eastAsia="Times New Roman" w:hAnsi="Arial" w:cs="Arial"/>
          <w:color w:val="000000"/>
          <w:sz w:val="24"/>
          <w:szCs w:val="24"/>
        </w:rPr>
      </w:pPr>
      <w:r w:rsidRPr="009E0F08">
        <w:rPr>
          <w:rFonts w:ascii="Arial" w:eastAsia="Times New Roman" w:hAnsi="Arial" w:cs="Arial"/>
          <w:color w:val="000000"/>
        </w:rPr>
        <w:t>Pairing Officials Director</w:t>
      </w:r>
    </w:p>
    <w:p w:rsidR="009E0F08" w:rsidRPr="009E0F08" w:rsidRDefault="009E0F08" w:rsidP="009E0F08">
      <w:pPr>
        <w:widowControl/>
        <w:numPr>
          <w:ilvl w:val="0"/>
          <w:numId w:val="3"/>
        </w:numPr>
        <w:shd w:val="clear" w:color="auto" w:fill="FFFFFF"/>
        <w:spacing w:after="2"/>
        <w:rPr>
          <w:rFonts w:ascii="Arial" w:eastAsia="Times New Roman" w:hAnsi="Arial" w:cs="Arial"/>
          <w:color w:val="000000"/>
          <w:sz w:val="24"/>
          <w:szCs w:val="24"/>
        </w:rPr>
      </w:pPr>
      <w:r w:rsidRPr="009E0F08">
        <w:rPr>
          <w:rFonts w:ascii="Arial" w:eastAsia="Times New Roman" w:hAnsi="Arial" w:cs="Arial"/>
          <w:color w:val="000000"/>
        </w:rPr>
        <w:t>Folkstyle Director</w:t>
      </w:r>
    </w:p>
    <w:p w:rsidR="009E0F08" w:rsidRPr="009E0F08" w:rsidRDefault="009E0F08" w:rsidP="009E0F08">
      <w:pPr>
        <w:widowControl/>
        <w:numPr>
          <w:ilvl w:val="0"/>
          <w:numId w:val="3"/>
        </w:numPr>
        <w:shd w:val="clear" w:color="auto" w:fill="FFFFFF"/>
        <w:spacing w:after="2"/>
        <w:rPr>
          <w:rFonts w:ascii="Arial" w:eastAsia="Times New Roman" w:hAnsi="Arial" w:cs="Arial"/>
          <w:color w:val="000000"/>
          <w:sz w:val="24"/>
          <w:szCs w:val="24"/>
        </w:rPr>
      </w:pPr>
      <w:r w:rsidRPr="009E0F08">
        <w:rPr>
          <w:rFonts w:ascii="Arial" w:eastAsia="Times New Roman" w:hAnsi="Arial" w:cs="Arial"/>
          <w:color w:val="000000"/>
        </w:rPr>
        <w:t>Cadet Director</w:t>
      </w:r>
    </w:p>
    <w:p w:rsidR="009E0F08" w:rsidRPr="009E0F08" w:rsidRDefault="009E0F08" w:rsidP="009E0F08">
      <w:pPr>
        <w:widowControl/>
        <w:numPr>
          <w:ilvl w:val="0"/>
          <w:numId w:val="3"/>
        </w:numPr>
        <w:shd w:val="clear" w:color="auto" w:fill="FFFFFF"/>
        <w:spacing w:after="2"/>
        <w:rPr>
          <w:rFonts w:ascii="Arial" w:eastAsia="Times New Roman" w:hAnsi="Arial" w:cs="Arial"/>
          <w:color w:val="000000"/>
          <w:sz w:val="24"/>
          <w:szCs w:val="24"/>
        </w:rPr>
      </w:pPr>
      <w:r w:rsidRPr="009E0F08">
        <w:rPr>
          <w:rFonts w:ascii="Arial" w:eastAsia="Times New Roman" w:hAnsi="Arial" w:cs="Arial"/>
          <w:color w:val="000000"/>
        </w:rPr>
        <w:t>Coaches Director</w:t>
      </w:r>
    </w:p>
    <w:p w:rsidR="009E0F08" w:rsidRPr="0056155A" w:rsidRDefault="0056155A" w:rsidP="009E0F08">
      <w:pPr>
        <w:widowControl/>
        <w:numPr>
          <w:ilvl w:val="0"/>
          <w:numId w:val="3"/>
        </w:numPr>
        <w:shd w:val="clear" w:color="auto" w:fill="FFFFFF"/>
        <w:spacing w:after="2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Equipment Director</w:t>
      </w:r>
    </w:p>
    <w:p w:rsidR="0056155A" w:rsidRPr="005444C2" w:rsidRDefault="0056155A" w:rsidP="009E0F08">
      <w:pPr>
        <w:widowControl/>
        <w:numPr>
          <w:ilvl w:val="0"/>
          <w:numId w:val="3"/>
        </w:numPr>
        <w:shd w:val="clear" w:color="auto" w:fill="FFFFFF"/>
        <w:spacing w:after="2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Fundraising &amp; Marketing Director (new)</w:t>
      </w:r>
    </w:p>
    <w:p w:rsidR="005444C2" w:rsidRPr="00144450" w:rsidRDefault="005444C2" w:rsidP="005444C2">
      <w:pPr>
        <w:widowControl/>
        <w:numPr>
          <w:ilvl w:val="1"/>
          <w:numId w:val="3"/>
        </w:numPr>
        <w:shd w:val="clear" w:color="auto" w:fill="FFFFFF"/>
        <w:spacing w:after="2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Motion (Fajerman), Seconded (Trygstad) – approved unanimously to add position as a voting Board member.</w:t>
      </w:r>
    </w:p>
    <w:p w:rsidR="00144450" w:rsidRDefault="00B60FA2" w:rsidP="00144450">
      <w:pPr>
        <w:widowControl/>
        <w:shd w:val="clear" w:color="auto" w:fill="FFFFFF"/>
        <w:spacing w:after="2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NEED JOB DESCRIPTION ASAP FOR:</w:t>
      </w:r>
    </w:p>
    <w:p w:rsidR="000828BB" w:rsidRDefault="000828BB" w:rsidP="00B60FA2">
      <w:pPr>
        <w:pStyle w:val="ListParagraph"/>
        <w:widowControl/>
        <w:numPr>
          <w:ilvl w:val="0"/>
          <w:numId w:val="7"/>
        </w:numPr>
        <w:shd w:val="clear" w:color="auto" w:fill="FFFFFF"/>
        <w:spacing w:after="2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Chair</w:t>
      </w:r>
    </w:p>
    <w:p w:rsidR="00045522" w:rsidRDefault="00045522" w:rsidP="00B60FA2">
      <w:pPr>
        <w:pStyle w:val="ListParagraph"/>
        <w:widowControl/>
        <w:numPr>
          <w:ilvl w:val="0"/>
          <w:numId w:val="7"/>
        </w:numPr>
        <w:shd w:val="clear" w:color="auto" w:fill="FFFFFF"/>
        <w:spacing w:after="2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Vice Chair</w:t>
      </w:r>
    </w:p>
    <w:p w:rsidR="00B60FA2" w:rsidRDefault="00B60FA2" w:rsidP="00B60FA2">
      <w:pPr>
        <w:pStyle w:val="ListParagraph"/>
        <w:widowControl/>
        <w:numPr>
          <w:ilvl w:val="0"/>
          <w:numId w:val="7"/>
        </w:numPr>
        <w:shd w:val="clear" w:color="auto" w:fill="FFFFFF"/>
        <w:spacing w:after="2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reasurer</w:t>
      </w:r>
    </w:p>
    <w:p w:rsidR="00B60FA2" w:rsidRDefault="00B60FA2" w:rsidP="00B60FA2">
      <w:pPr>
        <w:pStyle w:val="ListParagraph"/>
        <w:widowControl/>
        <w:numPr>
          <w:ilvl w:val="0"/>
          <w:numId w:val="7"/>
        </w:numPr>
        <w:shd w:val="clear" w:color="auto" w:fill="FFFFFF"/>
        <w:spacing w:after="2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Junior Director (could do jointly with Cadet)</w:t>
      </w:r>
    </w:p>
    <w:p w:rsidR="00B60FA2" w:rsidRDefault="00B60FA2" w:rsidP="00B60FA2">
      <w:pPr>
        <w:pStyle w:val="ListParagraph"/>
        <w:widowControl/>
        <w:numPr>
          <w:ilvl w:val="0"/>
          <w:numId w:val="7"/>
        </w:numPr>
        <w:shd w:val="clear" w:color="auto" w:fill="FFFFFF"/>
        <w:spacing w:after="2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Cadet Director</w:t>
      </w:r>
    </w:p>
    <w:p w:rsidR="000828BB" w:rsidRDefault="000828BB" w:rsidP="00B60FA2">
      <w:pPr>
        <w:pStyle w:val="ListParagraph"/>
        <w:widowControl/>
        <w:numPr>
          <w:ilvl w:val="0"/>
          <w:numId w:val="7"/>
        </w:numPr>
        <w:shd w:val="clear" w:color="auto" w:fill="FFFFFF"/>
        <w:spacing w:after="2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Pairing Officials Director</w:t>
      </w:r>
    </w:p>
    <w:p w:rsidR="000828BB" w:rsidRDefault="000828BB" w:rsidP="00B60FA2">
      <w:pPr>
        <w:pStyle w:val="ListParagraph"/>
        <w:widowControl/>
        <w:numPr>
          <w:ilvl w:val="0"/>
          <w:numId w:val="7"/>
        </w:numPr>
        <w:shd w:val="clear" w:color="auto" w:fill="FFFFFF"/>
        <w:spacing w:after="2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Coaches Director</w:t>
      </w:r>
    </w:p>
    <w:p w:rsidR="000828BB" w:rsidRDefault="000828BB" w:rsidP="00B60FA2">
      <w:pPr>
        <w:pStyle w:val="ListParagraph"/>
        <w:widowControl/>
        <w:numPr>
          <w:ilvl w:val="0"/>
          <w:numId w:val="7"/>
        </w:numPr>
        <w:shd w:val="clear" w:color="auto" w:fill="FFFFFF"/>
        <w:spacing w:after="2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Folkstyle Director</w:t>
      </w:r>
    </w:p>
    <w:p w:rsidR="00045522" w:rsidRPr="00045522" w:rsidRDefault="00045522" w:rsidP="00045522">
      <w:pPr>
        <w:widowControl/>
        <w:shd w:val="clear" w:color="auto" w:fill="FFFFFF"/>
        <w:spacing w:after="2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Send to Bill for posting with open jobs.  We cannot expect candidates to know what is required of them without explicitly detailing the job description.  </w:t>
      </w:r>
      <w:r w:rsidR="002B4E4F">
        <w:rPr>
          <w:rFonts w:ascii="Arial" w:eastAsia="Times New Roman" w:hAnsi="Arial" w:cs="Arial"/>
          <w:color w:val="000000"/>
        </w:rPr>
        <w:t>See other descriptions for model – first part should speak to CUSAW Role, then be specific about all that is expected throughout the year.</w:t>
      </w:r>
    </w:p>
    <w:p w:rsidR="00B60FA2" w:rsidRDefault="00B60FA2" w:rsidP="00144450">
      <w:pPr>
        <w:widowControl/>
        <w:shd w:val="clear" w:color="auto" w:fill="FFFFFF"/>
        <w:spacing w:after="2"/>
        <w:rPr>
          <w:rFonts w:ascii="Arial" w:eastAsia="Times New Roman" w:hAnsi="Arial" w:cs="Arial"/>
          <w:color w:val="000000"/>
        </w:rPr>
      </w:pPr>
    </w:p>
    <w:p w:rsidR="00144450" w:rsidRDefault="00144450" w:rsidP="00144450">
      <w:pPr>
        <w:widowControl/>
        <w:shd w:val="clear" w:color="auto" w:fill="FFFFFF"/>
        <w:spacing w:after="2"/>
        <w:rPr>
          <w:rFonts w:ascii="Arial" w:eastAsia="Times New Roman" w:hAnsi="Arial" w:cs="Arial"/>
          <w:color w:val="000000"/>
          <w:u w:val="single"/>
        </w:rPr>
      </w:pPr>
      <w:r>
        <w:rPr>
          <w:rFonts w:ascii="Arial" w:eastAsia="Times New Roman" w:hAnsi="Arial" w:cs="Arial"/>
          <w:color w:val="000000"/>
          <w:u w:val="single"/>
        </w:rPr>
        <w:t>New Business</w:t>
      </w:r>
    </w:p>
    <w:p w:rsidR="00144450" w:rsidRDefault="00144450" w:rsidP="00144450">
      <w:pPr>
        <w:pStyle w:val="ListParagraph"/>
        <w:widowControl/>
        <w:numPr>
          <w:ilvl w:val="0"/>
          <w:numId w:val="6"/>
        </w:numPr>
        <w:shd w:val="clear" w:color="auto" w:fill="FFFFFF"/>
        <w:spacing w:after="2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Board meeting review financial details – Saturday, Sept. </w:t>
      </w:r>
      <w:r w:rsidR="007D513A">
        <w:rPr>
          <w:rFonts w:ascii="Arial" w:eastAsia="Times New Roman" w:hAnsi="Arial" w:cs="Arial"/>
          <w:color w:val="000000"/>
          <w:sz w:val="24"/>
          <w:szCs w:val="24"/>
        </w:rPr>
        <w:t xml:space="preserve">23rd – 12 pm </w:t>
      </w:r>
    </w:p>
    <w:p w:rsidR="00144450" w:rsidRDefault="00144450" w:rsidP="00144450">
      <w:pPr>
        <w:pStyle w:val="ListParagraph"/>
        <w:widowControl/>
        <w:numPr>
          <w:ilvl w:val="0"/>
          <w:numId w:val="6"/>
        </w:numPr>
        <w:shd w:val="clear" w:color="auto" w:fill="FFFFFF"/>
        <w:spacing w:after="2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Annual Meeting </w:t>
      </w:r>
    </w:p>
    <w:p w:rsidR="00144450" w:rsidRDefault="00144450" w:rsidP="00144450">
      <w:pPr>
        <w:pStyle w:val="ListParagraph"/>
        <w:widowControl/>
        <w:numPr>
          <w:ilvl w:val="1"/>
          <w:numId w:val="6"/>
        </w:numPr>
        <w:shd w:val="clear" w:color="auto" w:fill="FFFFFF"/>
        <w:spacing w:after="2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Location: (rotate between north &amp; south)</w:t>
      </w:r>
    </w:p>
    <w:p w:rsidR="00144450" w:rsidRDefault="00144450" w:rsidP="00144450">
      <w:pPr>
        <w:pStyle w:val="ListParagraph"/>
        <w:widowControl/>
        <w:numPr>
          <w:ilvl w:val="1"/>
          <w:numId w:val="6"/>
        </w:numPr>
        <w:shd w:val="clear" w:color="auto" w:fill="FFFFFF"/>
        <w:spacing w:after="2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Date &amp; Time:  Sunday, Sept. 24</w:t>
      </w:r>
      <w:r w:rsidRPr="00144450">
        <w:rPr>
          <w:rFonts w:ascii="Arial" w:eastAsia="Times New Roman" w:hAnsi="Arial" w:cs="Arial"/>
          <w:color w:val="000000"/>
          <w:sz w:val="24"/>
          <w:szCs w:val="24"/>
          <w:vertAlign w:val="superscript"/>
        </w:rPr>
        <w:t>th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–</w:t>
      </w:r>
      <w:r w:rsidR="007D513A">
        <w:rPr>
          <w:rFonts w:ascii="Arial" w:eastAsia="Times New Roman" w:hAnsi="Arial" w:cs="Arial"/>
          <w:color w:val="000000"/>
          <w:sz w:val="24"/>
          <w:szCs w:val="24"/>
        </w:rPr>
        <w:t xml:space="preserve"> North </w:t>
      </w:r>
    </w:p>
    <w:p w:rsidR="00144450" w:rsidRDefault="00144450" w:rsidP="00144450">
      <w:pPr>
        <w:pStyle w:val="ListParagraph"/>
        <w:widowControl/>
        <w:numPr>
          <w:ilvl w:val="1"/>
          <w:numId w:val="6"/>
        </w:numPr>
        <w:shd w:val="clear" w:color="auto" w:fill="FFFFFF"/>
        <w:spacing w:after="2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Post open positions on website</w:t>
      </w:r>
      <w:r w:rsidR="007D513A">
        <w:rPr>
          <w:rFonts w:ascii="Arial" w:eastAsia="Times New Roman" w:hAnsi="Arial" w:cs="Arial"/>
          <w:color w:val="000000"/>
          <w:sz w:val="24"/>
          <w:szCs w:val="24"/>
        </w:rPr>
        <w:t xml:space="preserve"> (Lenna)</w:t>
      </w:r>
    </w:p>
    <w:p w:rsidR="00CA5075" w:rsidRDefault="00CA5075" w:rsidP="00CA5075">
      <w:pPr>
        <w:pStyle w:val="ListParagraph"/>
        <w:widowControl/>
        <w:numPr>
          <w:ilvl w:val="0"/>
          <w:numId w:val="6"/>
        </w:numPr>
        <w:shd w:val="clear" w:color="auto" w:fill="FFFFFF"/>
        <w:spacing w:after="2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Every person needs to create a new account – claim past profile and link to new account </w:t>
      </w:r>
    </w:p>
    <w:p w:rsidR="00CA5075" w:rsidRDefault="00CA5075" w:rsidP="00CA5075">
      <w:pPr>
        <w:pStyle w:val="ListParagraph"/>
        <w:widowControl/>
        <w:numPr>
          <w:ilvl w:val="0"/>
          <w:numId w:val="6"/>
        </w:numPr>
        <w:shd w:val="clear" w:color="auto" w:fill="FFFFFF"/>
        <w:spacing w:after="2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To vote at annual meeting, a person must have been a member a minimum of 120 days prior to September 24</w:t>
      </w:r>
      <w:r w:rsidRPr="00CA5075">
        <w:rPr>
          <w:rFonts w:ascii="Arial" w:eastAsia="Times New Roman" w:hAnsi="Arial" w:cs="Arial"/>
          <w:color w:val="000000"/>
          <w:sz w:val="24"/>
          <w:szCs w:val="24"/>
          <w:vertAlign w:val="superscript"/>
        </w:rPr>
        <w:t>th</w:t>
      </w:r>
      <w:r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:rsidR="00CA5075" w:rsidRDefault="00CA5075" w:rsidP="00CA5075">
      <w:pPr>
        <w:pStyle w:val="ListParagraph"/>
        <w:widowControl/>
        <w:numPr>
          <w:ilvl w:val="0"/>
          <w:numId w:val="6"/>
        </w:numPr>
        <w:shd w:val="clear" w:color="auto" w:fill="FFFFFF"/>
        <w:spacing w:after="2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Make sure club charters are up-to-date.</w:t>
      </w:r>
    </w:p>
    <w:p w:rsidR="00CA5075" w:rsidRDefault="00CA5075" w:rsidP="00CA5075">
      <w:pPr>
        <w:pStyle w:val="ListParagraph"/>
        <w:widowControl/>
        <w:numPr>
          <w:ilvl w:val="0"/>
          <w:numId w:val="6"/>
        </w:numPr>
        <w:shd w:val="clear" w:color="auto" w:fill="FFFFFF"/>
        <w:spacing w:after="2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Budget wish list and estimate of budgetary needs in writing to Treasurer.</w:t>
      </w:r>
    </w:p>
    <w:p w:rsidR="00CA5075" w:rsidRDefault="00CA5075" w:rsidP="00CA5075">
      <w:pPr>
        <w:pStyle w:val="ListParagraph"/>
        <w:widowControl/>
        <w:numPr>
          <w:ilvl w:val="0"/>
          <w:numId w:val="6"/>
        </w:numPr>
        <w:shd w:val="clear" w:color="auto" w:fill="FFFFFF"/>
        <w:spacing w:after="2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Discussion between Track Wrestling &amp; Flo Wrestling – sentiment </w:t>
      </w:r>
      <w:r w:rsidR="005444C2">
        <w:rPr>
          <w:rFonts w:ascii="Arial" w:eastAsia="Times New Roman" w:hAnsi="Arial" w:cs="Arial"/>
          <w:color w:val="000000"/>
          <w:sz w:val="24"/>
          <w:szCs w:val="24"/>
        </w:rPr>
        <w:t>is to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5444C2">
        <w:rPr>
          <w:rFonts w:ascii="Arial" w:eastAsia="Times New Roman" w:hAnsi="Arial" w:cs="Arial"/>
          <w:color w:val="000000"/>
          <w:sz w:val="24"/>
          <w:szCs w:val="24"/>
        </w:rPr>
        <w:t xml:space="preserve">stay with </w:t>
      </w:r>
      <w:r>
        <w:rPr>
          <w:rFonts w:ascii="Arial" w:eastAsia="Times New Roman" w:hAnsi="Arial" w:cs="Arial"/>
          <w:color w:val="000000"/>
          <w:sz w:val="24"/>
          <w:szCs w:val="24"/>
        </w:rPr>
        <w:t>Track.</w:t>
      </w:r>
    </w:p>
    <w:p w:rsidR="00CA5075" w:rsidRDefault="00CA5075" w:rsidP="00CA5075">
      <w:pPr>
        <w:pStyle w:val="ListParagraph"/>
        <w:widowControl/>
        <w:numPr>
          <w:ilvl w:val="1"/>
          <w:numId w:val="6"/>
        </w:numPr>
        <w:shd w:val="clear" w:color="auto" w:fill="FFFFFF"/>
        <w:spacing w:after="2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Flo does not charge per person like Track, but does charge </w:t>
      </w:r>
      <w:r w:rsidR="005444C2">
        <w:rPr>
          <w:rFonts w:ascii="Arial" w:eastAsia="Times New Roman" w:hAnsi="Arial" w:cs="Arial"/>
          <w:color w:val="000000"/>
          <w:sz w:val="24"/>
          <w:szCs w:val="24"/>
        </w:rPr>
        <w:t>for the event $50 base – $250 top level).</w:t>
      </w:r>
    </w:p>
    <w:p w:rsidR="005444C2" w:rsidRDefault="005444C2" w:rsidP="00CA5075">
      <w:pPr>
        <w:pStyle w:val="ListParagraph"/>
        <w:widowControl/>
        <w:numPr>
          <w:ilvl w:val="1"/>
          <w:numId w:val="6"/>
        </w:numPr>
        <w:shd w:val="clear" w:color="auto" w:fill="FFFFFF"/>
        <w:spacing w:after="2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We would need to </w:t>
      </w:r>
      <w:proofErr w:type="gramStart"/>
      <w:r>
        <w:rPr>
          <w:rFonts w:ascii="Arial" w:eastAsia="Times New Roman" w:hAnsi="Arial" w:cs="Arial"/>
          <w:color w:val="000000"/>
          <w:sz w:val="24"/>
          <w:szCs w:val="24"/>
        </w:rPr>
        <w:t>look into</w:t>
      </w:r>
      <w:proofErr w:type="gramEnd"/>
      <w:r>
        <w:rPr>
          <w:rFonts w:ascii="Arial" w:eastAsia="Times New Roman" w:hAnsi="Arial" w:cs="Arial"/>
          <w:color w:val="000000"/>
          <w:sz w:val="24"/>
          <w:szCs w:val="24"/>
        </w:rPr>
        <w:t xml:space="preserve"> a sponsor to help get video equipment.  </w:t>
      </w:r>
    </w:p>
    <w:p w:rsidR="005444C2" w:rsidRDefault="005444C2" w:rsidP="005444C2">
      <w:pPr>
        <w:widowControl/>
        <w:shd w:val="clear" w:color="auto" w:fill="FFFFFF"/>
        <w:spacing w:after="2"/>
        <w:rPr>
          <w:rFonts w:ascii="Arial" w:eastAsia="Times New Roman" w:hAnsi="Arial" w:cs="Arial"/>
          <w:color w:val="000000"/>
          <w:sz w:val="24"/>
          <w:szCs w:val="24"/>
        </w:rPr>
      </w:pPr>
    </w:p>
    <w:p w:rsidR="005444C2" w:rsidRDefault="005444C2" w:rsidP="005444C2">
      <w:pPr>
        <w:widowControl/>
        <w:shd w:val="clear" w:color="auto" w:fill="FFFFFF"/>
        <w:spacing w:after="2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ADJOURNMENT: </w:t>
      </w:r>
    </w:p>
    <w:p w:rsidR="005444C2" w:rsidRPr="005444C2" w:rsidRDefault="005444C2" w:rsidP="005444C2">
      <w:pPr>
        <w:widowControl/>
        <w:shd w:val="clear" w:color="auto" w:fill="FFFFFF"/>
        <w:spacing w:after="2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NEXT MEETING:  9/23, NOON, AT PHIL’S OFFICE (10200 E. Girard Ave., Bldg. B, Room 150)</w:t>
      </w:r>
    </w:p>
    <w:p w:rsidR="009E0F08" w:rsidRPr="009E0F08" w:rsidRDefault="009E0F08" w:rsidP="009E0F08">
      <w:pPr>
        <w:widowControl/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222222"/>
          <w:sz w:val="19"/>
          <w:szCs w:val="19"/>
        </w:rPr>
      </w:pPr>
    </w:p>
    <w:sectPr w:rsidR="009E0F08" w:rsidRPr="009E0F08" w:rsidSect="00A8210F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05143D"/>
    <w:multiLevelType w:val="multilevel"/>
    <w:tmpl w:val="376A34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BEB4282"/>
    <w:multiLevelType w:val="hybridMultilevel"/>
    <w:tmpl w:val="4A9E0F3E"/>
    <w:lvl w:ilvl="0" w:tplc="2FE61B28">
      <w:start w:val="1"/>
      <w:numFmt w:val="upperRoman"/>
      <w:lvlText w:val="%1."/>
      <w:lvlJc w:val="left"/>
      <w:pPr>
        <w:ind w:left="720" w:hanging="72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1F1514B"/>
    <w:multiLevelType w:val="multilevel"/>
    <w:tmpl w:val="02CCAA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C4A5A1C"/>
    <w:multiLevelType w:val="hybridMultilevel"/>
    <w:tmpl w:val="68946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7A65DE"/>
    <w:multiLevelType w:val="multilevel"/>
    <w:tmpl w:val="376A34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DFA6D71"/>
    <w:multiLevelType w:val="hybridMultilevel"/>
    <w:tmpl w:val="8F60C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0"/>
  </w:num>
  <w:num w:numId="4">
    <w:abstractNumId w:val="2"/>
  </w:num>
  <w:num w:numId="5">
    <w:abstractNumId w:val="1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xsjQwMLIwNAcyzZR0lIJTi4sz8/NACkxqASWUHe0sAAAA"/>
  </w:docVars>
  <w:rsids>
    <w:rsidRoot w:val="00A8210F"/>
    <w:rsid w:val="00045522"/>
    <w:rsid w:val="000828BB"/>
    <w:rsid w:val="00144450"/>
    <w:rsid w:val="001C0CF5"/>
    <w:rsid w:val="00287975"/>
    <w:rsid w:val="002B4E4F"/>
    <w:rsid w:val="0033602A"/>
    <w:rsid w:val="003E53E5"/>
    <w:rsid w:val="00483F9E"/>
    <w:rsid w:val="005444C2"/>
    <w:rsid w:val="0056155A"/>
    <w:rsid w:val="0063374D"/>
    <w:rsid w:val="00677B27"/>
    <w:rsid w:val="006F39C5"/>
    <w:rsid w:val="00774324"/>
    <w:rsid w:val="007D513A"/>
    <w:rsid w:val="008608CC"/>
    <w:rsid w:val="008811D2"/>
    <w:rsid w:val="008934B8"/>
    <w:rsid w:val="00922086"/>
    <w:rsid w:val="00957609"/>
    <w:rsid w:val="009E0F08"/>
    <w:rsid w:val="00A30875"/>
    <w:rsid w:val="00A403B9"/>
    <w:rsid w:val="00A8210F"/>
    <w:rsid w:val="00AD34D9"/>
    <w:rsid w:val="00B60FA2"/>
    <w:rsid w:val="00B9513D"/>
    <w:rsid w:val="00CA5075"/>
    <w:rsid w:val="00CC0ABF"/>
    <w:rsid w:val="00FA6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675139"/>
  <w15:chartTrackingRefBased/>
  <w15:docId w15:val="{8B944411-03B9-4235-B1CB-0E069E42D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A403B9"/>
    <w:pPr>
      <w:widowControl w:val="0"/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3374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3374D"/>
    <w:pPr>
      <w:ind w:left="720"/>
      <w:contextualSpacing/>
    </w:pPr>
  </w:style>
  <w:style w:type="paragraph" w:customStyle="1" w:styleId="m-6377434360867005601default">
    <w:name w:val="m_-6377434360867005601default"/>
    <w:basedOn w:val="Normal"/>
    <w:rsid w:val="009E0F0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567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4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9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3</Pages>
  <Words>960</Words>
  <Characters>547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avier Barron</dc:creator>
  <cp:keywords/>
  <dc:description/>
  <cp:lastModifiedBy>Xavier Barron</cp:lastModifiedBy>
  <cp:revision>5</cp:revision>
  <dcterms:created xsi:type="dcterms:W3CDTF">2017-08-05T17:52:00Z</dcterms:created>
  <dcterms:modified xsi:type="dcterms:W3CDTF">2017-08-17T22:01:00Z</dcterms:modified>
</cp:coreProperties>
</file>